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4C9D88" w14:textId="10A7B23D" w:rsidR="00A75421" w:rsidRPr="003132E2" w:rsidRDefault="00A75421" w:rsidP="00A75421">
      <w:pPr>
        <w:pStyle w:val="Title"/>
        <w:jc w:val="center"/>
        <w:rPr>
          <w:rFonts w:ascii="Times New Roman" w:eastAsia="Times New Roman" w:hAnsi="Times New Roman" w:cs="Times New Roman"/>
        </w:rPr>
      </w:pPr>
      <w:r w:rsidRPr="003132E2">
        <w:rPr>
          <w:rFonts w:ascii="Times New Roman" w:eastAsia="Times New Roman" w:hAnsi="Times New Roman" w:cs="Times New Roman"/>
        </w:rPr>
        <w:t>RESUME</w:t>
      </w:r>
    </w:p>
    <w:p w14:paraId="7D7BCE48" w14:textId="77777777" w:rsidR="00A75421" w:rsidRPr="003132E2" w:rsidRDefault="00A75421">
      <w:pPr>
        <w:shd w:val="clear" w:color="auto" w:fill="FFFFFF"/>
        <w:spacing w:line="420" w:lineRule="atLeast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p w14:paraId="06C24B2D" w14:textId="74445B9F" w:rsidR="00065C6C" w:rsidRPr="003132E2" w:rsidRDefault="00D75474">
      <w:pPr>
        <w:shd w:val="clear" w:color="auto" w:fill="FFFFFF"/>
        <w:spacing w:line="420" w:lineRule="atLeast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weta Patel</w:t>
      </w:r>
    </w:p>
    <w:p w14:paraId="66CABB9C" w14:textId="77777777" w:rsidR="00065C6C" w:rsidRPr="003132E2" w:rsidRDefault="00D75474">
      <w:pPr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 w:rsidRPr="006813EC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Mobile</w:t>
      </w: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>: 09427101615 / 7984882180</w:t>
      </w:r>
    </w:p>
    <w:p w14:paraId="438DB9CC" w14:textId="51E8FEA1" w:rsidR="00065C6C" w:rsidRDefault="00D75474">
      <w:pPr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 w:rsidRPr="00E76FCC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Email Id:</w:t>
      </w: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hyperlink r:id="rId5" w:history="1">
        <w:r w:rsidR="00711195" w:rsidRPr="00FB03CA">
          <w:rPr>
            <w:rStyle w:val="Hyperlink"/>
            <w:rFonts w:ascii="Times New Roman" w:eastAsia="Times New Roman" w:hAnsi="Times New Roman" w:cs="Times New Roman"/>
            <w:shd w:val="clear" w:color="auto" w:fill="FFFFFF"/>
          </w:rPr>
          <w:t>patelsweta0301@gmail.com</w:t>
        </w:r>
      </w:hyperlink>
    </w:p>
    <w:p w14:paraId="35A468D5" w14:textId="787EF56D" w:rsidR="00711195" w:rsidRPr="003132E2" w:rsidRDefault="006813EC">
      <w:pPr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Date of Birth:</w:t>
      </w: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> 03 Jan 1998.</w:t>
      </w:r>
      <w:r w:rsidRPr="003132E2">
        <w:rPr>
          <w:rFonts w:ascii="Times New Roman" w:eastAsia="Times New Roman" w:hAnsi="Times New Roman" w:cs="Times New Roman"/>
          <w:color w:val="000000"/>
        </w:rPr>
        <w:br/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Languages known:</w:t>
      </w: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> Hindi ,Gujarati and English</w:t>
      </w:r>
    </w:p>
    <w:p w14:paraId="1F4CB519" w14:textId="77537FB1" w:rsidR="00065C6C" w:rsidRPr="003132E2" w:rsidRDefault="00A4277A" w:rsidP="00A75421">
      <w:pPr>
        <w:shd w:val="clear" w:color="auto" w:fill="D3D3D3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AREER OBJECTIVE</w:t>
      </w:r>
    </w:p>
    <w:p w14:paraId="2294D318" w14:textId="7FE5D0F2" w:rsidR="00065C6C" w:rsidRPr="003132E2" w:rsidRDefault="00D75474" w:rsidP="003132E2">
      <w:pPr>
        <w:spacing w:line="360" w:lineRule="auto"/>
        <w:jc w:val="both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>Self-motivated and hardworking fresher seeking for an opportunity to work in a challenging environment to prove my skills and utilize my knowledge &amp; intelligence in the growth of the organization.</w:t>
      </w:r>
    </w:p>
    <w:p w14:paraId="53524403" w14:textId="696471A1" w:rsidR="00065C6C" w:rsidRPr="003132E2" w:rsidRDefault="00A4277A" w:rsidP="00A75421">
      <w:pPr>
        <w:shd w:val="clear" w:color="auto" w:fill="D3D3D3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KEY SKILLS</w:t>
      </w:r>
    </w:p>
    <w:p w14:paraId="4AC82B43" w14:textId="09FBCFB1" w:rsidR="00065C6C" w:rsidRPr="003132E2" w:rsidRDefault="00D75474" w:rsidP="00A4277A">
      <w:pPr>
        <w:spacing w:line="360" w:lineRule="auto"/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/>
        </w:rPr>
        <w:t>Language</w:t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:</w:t>
      </w: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> C, C++, Core JAVA,</w:t>
      </w:r>
      <w:r w:rsidR="00A60B92"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and</w:t>
      </w:r>
      <w:r w:rsidR="00A75421"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  <w:lang w:val="en-US"/>
        </w:rPr>
        <w:t>JSP</w:t>
      </w:r>
      <w:r w:rsidRPr="003132E2">
        <w:rPr>
          <w:rFonts w:ascii="Times New Roman" w:eastAsia="Times New Roman" w:hAnsi="Times New Roman" w:cs="Times New Roman"/>
          <w:color w:val="000000"/>
        </w:rPr>
        <w:br/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Database:</w:t>
      </w: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> MySQL</w:t>
      </w:r>
    </w:p>
    <w:p w14:paraId="7C309888" w14:textId="2F40A166" w:rsidR="00065C6C" w:rsidRPr="003132E2" w:rsidRDefault="00A4277A">
      <w:pPr>
        <w:shd w:val="clear" w:color="auto" w:fill="D3D3D3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TRENGTHS</w:t>
      </w:r>
    </w:p>
    <w:p w14:paraId="6F588886" w14:textId="77777777" w:rsidR="00065C6C" w:rsidRPr="003132E2" w:rsidRDefault="00D75474" w:rsidP="003132E2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ind w:right="45"/>
        <w:rPr>
          <w:color w:val="000000"/>
        </w:rPr>
      </w:pPr>
      <w:r w:rsidRPr="003132E2">
        <w:rPr>
          <w:color w:val="000000"/>
        </w:rPr>
        <w:t>Excellent communication skill.</w:t>
      </w:r>
    </w:p>
    <w:p w14:paraId="327A64E8" w14:textId="77777777" w:rsidR="00065C6C" w:rsidRPr="003132E2" w:rsidRDefault="00D75474" w:rsidP="003132E2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ind w:right="45"/>
        <w:rPr>
          <w:color w:val="000000"/>
        </w:rPr>
      </w:pPr>
      <w:r w:rsidRPr="003132E2">
        <w:rPr>
          <w:color w:val="000000"/>
        </w:rPr>
        <w:t>Ability to grasp the new skills quickly.</w:t>
      </w:r>
    </w:p>
    <w:p w14:paraId="1C7DE53C" w14:textId="77777777" w:rsidR="00065C6C" w:rsidRPr="003132E2" w:rsidRDefault="00D75474" w:rsidP="003132E2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ind w:right="45"/>
        <w:rPr>
          <w:color w:val="000000"/>
        </w:rPr>
      </w:pPr>
      <w:r w:rsidRPr="003132E2">
        <w:rPr>
          <w:color w:val="000000"/>
        </w:rPr>
        <w:t>Hard-working.</w:t>
      </w:r>
    </w:p>
    <w:p w14:paraId="24CFF72E" w14:textId="77777777" w:rsidR="00065C6C" w:rsidRPr="003132E2" w:rsidRDefault="00D75474" w:rsidP="003132E2">
      <w:pPr>
        <w:pStyle w:val="ListParagraph"/>
        <w:numPr>
          <w:ilvl w:val="0"/>
          <w:numId w:val="1"/>
        </w:numPr>
        <w:shd w:val="clear" w:color="auto" w:fill="FFFFFF"/>
        <w:spacing w:line="360" w:lineRule="auto"/>
        <w:ind w:right="45"/>
        <w:rPr>
          <w:color w:val="000000"/>
        </w:rPr>
      </w:pPr>
      <w:r w:rsidRPr="003132E2">
        <w:rPr>
          <w:color w:val="000000"/>
        </w:rPr>
        <w:t>Excellent knowledge of Core subjects.</w:t>
      </w:r>
    </w:p>
    <w:p w14:paraId="594A6505" w14:textId="77777777" w:rsidR="00065C6C" w:rsidRPr="003132E2" w:rsidRDefault="00065C6C">
      <w:pPr>
        <w:pStyle w:val="ListParagraph"/>
        <w:shd w:val="clear" w:color="auto" w:fill="FFFFFF"/>
        <w:spacing w:line="390" w:lineRule="atLeast"/>
        <w:ind w:left="360" w:right="45"/>
        <w:rPr>
          <w:color w:val="000000"/>
        </w:rPr>
      </w:pPr>
    </w:p>
    <w:p w14:paraId="56E0BF8A" w14:textId="0EEF9E4F" w:rsidR="00065C6C" w:rsidRPr="003132E2" w:rsidRDefault="00A4277A" w:rsidP="00A75421">
      <w:pPr>
        <w:shd w:val="clear" w:color="auto" w:fill="D3D3D3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CADEMIC QUALIFICATION</w:t>
      </w:r>
    </w:p>
    <w:p w14:paraId="1502C2B6" w14:textId="5A23DAD5" w:rsidR="00065C6C" w:rsidRPr="003132E2" w:rsidRDefault="00D75474" w:rsidP="00A75421">
      <w:pPr>
        <w:pStyle w:val="ListParagraph"/>
        <w:numPr>
          <w:ilvl w:val="0"/>
          <w:numId w:val="2"/>
        </w:numPr>
        <w:shd w:val="clear" w:color="auto" w:fill="FFFFFF"/>
        <w:spacing w:before="240" w:after="240" w:line="390" w:lineRule="atLeast"/>
        <w:ind w:right="45"/>
        <w:rPr>
          <w:color w:val="000000"/>
        </w:rPr>
      </w:pPr>
      <w:r w:rsidRPr="003132E2">
        <w:rPr>
          <w:color w:val="000000"/>
        </w:rPr>
        <w:t>Bachelor of Computer Application from “HNGU” University.</w:t>
      </w:r>
    </w:p>
    <w:tbl>
      <w:tblPr>
        <w:tblW w:w="9127" w:type="dxa"/>
        <w:tblInd w:w="2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21"/>
        <w:gridCol w:w="1201"/>
        <w:gridCol w:w="1201"/>
        <w:gridCol w:w="1201"/>
        <w:gridCol w:w="1201"/>
        <w:gridCol w:w="1201"/>
        <w:gridCol w:w="1201"/>
      </w:tblGrid>
      <w:tr w:rsidR="00065C6C" w:rsidRPr="003132E2" w14:paraId="0399B17E" w14:textId="77777777" w:rsidTr="00A75421">
        <w:trPr>
          <w:trHeight w:val="521"/>
        </w:trPr>
        <w:tc>
          <w:tcPr>
            <w:tcW w:w="1921" w:type="dxa"/>
          </w:tcPr>
          <w:p w14:paraId="25F46C2D" w14:textId="77777777" w:rsidR="00065C6C" w:rsidRPr="003132E2" w:rsidRDefault="00D75474">
            <w:pPr>
              <w:tabs>
                <w:tab w:val="left" w:pos="1224"/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SEMESTER</w:t>
            </w:r>
          </w:p>
        </w:tc>
        <w:tc>
          <w:tcPr>
            <w:tcW w:w="1201" w:type="dxa"/>
          </w:tcPr>
          <w:p w14:paraId="2CE6CCB2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1201" w:type="dxa"/>
          </w:tcPr>
          <w:p w14:paraId="2D47940B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201" w:type="dxa"/>
          </w:tcPr>
          <w:p w14:paraId="2E07397F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201" w:type="dxa"/>
          </w:tcPr>
          <w:p w14:paraId="66358C42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201" w:type="dxa"/>
          </w:tcPr>
          <w:p w14:paraId="2F52B8FD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201" w:type="dxa"/>
          </w:tcPr>
          <w:p w14:paraId="138F82CD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6</w:t>
            </w:r>
          </w:p>
        </w:tc>
      </w:tr>
      <w:tr w:rsidR="00065C6C" w:rsidRPr="003132E2" w14:paraId="295015DB" w14:textId="77777777" w:rsidTr="00A75421">
        <w:trPr>
          <w:trHeight w:val="486"/>
        </w:trPr>
        <w:tc>
          <w:tcPr>
            <w:tcW w:w="1921" w:type="dxa"/>
          </w:tcPr>
          <w:p w14:paraId="3A3AD909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S.G.P.A</w:t>
            </w:r>
          </w:p>
        </w:tc>
        <w:tc>
          <w:tcPr>
            <w:tcW w:w="1201" w:type="dxa"/>
          </w:tcPr>
          <w:p w14:paraId="7EA4F2D3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5.47</w:t>
            </w:r>
          </w:p>
        </w:tc>
        <w:tc>
          <w:tcPr>
            <w:tcW w:w="1201" w:type="dxa"/>
          </w:tcPr>
          <w:p w14:paraId="19049093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5.52</w:t>
            </w:r>
          </w:p>
        </w:tc>
        <w:tc>
          <w:tcPr>
            <w:tcW w:w="1201" w:type="dxa"/>
          </w:tcPr>
          <w:p w14:paraId="5F2B1E0F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6.07</w:t>
            </w:r>
          </w:p>
        </w:tc>
        <w:tc>
          <w:tcPr>
            <w:tcW w:w="1201" w:type="dxa"/>
          </w:tcPr>
          <w:p w14:paraId="142D0A4E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6.37</w:t>
            </w:r>
          </w:p>
        </w:tc>
        <w:tc>
          <w:tcPr>
            <w:tcW w:w="1201" w:type="dxa"/>
          </w:tcPr>
          <w:p w14:paraId="1EF1188C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7.67</w:t>
            </w:r>
          </w:p>
        </w:tc>
        <w:tc>
          <w:tcPr>
            <w:tcW w:w="1201" w:type="dxa"/>
          </w:tcPr>
          <w:p w14:paraId="22476DE8" w14:textId="77777777" w:rsidR="00065C6C" w:rsidRPr="003132E2" w:rsidRDefault="00D75474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8.33</w:t>
            </w:r>
          </w:p>
        </w:tc>
      </w:tr>
    </w:tbl>
    <w:p w14:paraId="1BA7A839" w14:textId="77777777" w:rsidR="00A75421" w:rsidRPr="003132E2" w:rsidRDefault="00A75421">
      <w:pPr>
        <w:shd w:val="clear" w:color="auto" w:fill="FFFFFF"/>
        <w:spacing w:line="390" w:lineRule="atLeast"/>
        <w:ind w:right="45"/>
        <w:rPr>
          <w:rFonts w:ascii="Times New Roman" w:hAnsi="Times New Roman" w:cs="Times New Roman"/>
          <w:color w:val="000000"/>
        </w:rPr>
      </w:pPr>
    </w:p>
    <w:p w14:paraId="7A006D2D" w14:textId="77777777" w:rsidR="00065C6C" w:rsidRPr="003132E2" w:rsidRDefault="00D75474">
      <w:pPr>
        <w:pStyle w:val="ListParagraph"/>
        <w:numPr>
          <w:ilvl w:val="0"/>
          <w:numId w:val="2"/>
        </w:numPr>
        <w:shd w:val="clear" w:color="auto" w:fill="FFFFFF"/>
        <w:spacing w:line="390" w:lineRule="atLeast"/>
        <w:ind w:right="45"/>
        <w:rPr>
          <w:color w:val="000000"/>
        </w:rPr>
      </w:pPr>
      <w:r w:rsidRPr="003132E2">
        <w:rPr>
          <w:color w:val="000000"/>
        </w:rPr>
        <w:t>Master of Computer Application from “GTU” University.</w:t>
      </w:r>
    </w:p>
    <w:p w14:paraId="7D694E8E" w14:textId="77777777" w:rsidR="00065C6C" w:rsidRPr="003132E2" w:rsidRDefault="00065C6C">
      <w:pPr>
        <w:pStyle w:val="ListParagraph"/>
        <w:shd w:val="clear" w:color="auto" w:fill="FFFFFF"/>
        <w:spacing w:line="390" w:lineRule="atLeast"/>
        <w:ind w:left="360" w:right="45"/>
        <w:rPr>
          <w:color w:val="000000"/>
        </w:rPr>
      </w:pPr>
    </w:p>
    <w:tbl>
      <w:tblPr>
        <w:tblW w:w="9084" w:type="dxa"/>
        <w:tblInd w:w="2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1622"/>
        <w:gridCol w:w="1622"/>
        <w:gridCol w:w="1622"/>
        <w:gridCol w:w="1622"/>
      </w:tblGrid>
      <w:tr w:rsidR="00065C6C" w:rsidRPr="003132E2" w14:paraId="545A0089" w14:textId="77777777" w:rsidTr="00A75421">
        <w:trPr>
          <w:trHeight w:val="390"/>
        </w:trPr>
        <w:tc>
          <w:tcPr>
            <w:tcW w:w="2596" w:type="dxa"/>
          </w:tcPr>
          <w:p w14:paraId="4BF79D7D" w14:textId="77777777" w:rsidR="00065C6C" w:rsidRPr="003132E2" w:rsidRDefault="00D75474" w:rsidP="00A75421">
            <w:pPr>
              <w:tabs>
                <w:tab w:val="left" w:pos="1224"/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SEMESTER</w:t>
            </w:r>
          </w:p>
        </w:tc>
        <w:tc>
          <w:tcPr>
            <w:tcW w:w="1622" w:type="dxa"/>
          </w:tcPr>
          <w:p w14:paraId="7561A0A5" w14:textId="77777777" w:rsidR="00065C6C" w:rsidRPr="003132E2" w:rsidRDefault="00D75474" w:rsidP="00A75421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622" w:type="dxa"/>
          </w:tcPr>
          <w:p w14:paraId="3D5CCAC9" w14:textId="77777777" w:rsidR="00065C6C" w:rsidRPr="003132E2" w:rsidRDefault="00D75474" w:rsidP="00A75421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622" w:type="dxa"/>
          </w:tcPr>
          <w:p w14:paraId="2BDC49C7" w14:textId="77777777" w:rsidR="00065C6C" w:rsidRPr="003132E2" w:rsidRDefault="00D75474" w:rsidP="00A75421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622" w:type="dxa"/>
          </w:tcPr>
          <w:p w14:paraId="3D071915" w14:textId="77777777" w:rsidR="00065C6C" w:rsidRPr="003132E2" w:rsidRDefault="00D75474" w:rsidP="00A75421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6</w:t>
            </w:r>
          </w:p>
        </w:tc>
      </w:tr>
      <w:tr w:rsidR="00065C6C" w:rsidRPr="003132E2" w14:paraId="780BBEBF" w14:textId="77777777" w:rsidTr="00A75421">
        <w:trPr>
          <w:trHeight w:val="363"/>
        </w:trPr>
        <w:tc>
          <w:tcPr>
            <w:tcW w:w="2596" w:type="dxa"/>
          </w:tcPr>
          <w:p w14:paraId="1BD373AB" w14:textId="77777777" w:rsidR="00065C6C" w:rsidRPr="003132E2" w:rsidRDefault="00D75474" w:rsidP="00A75421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C.G.P.A</w:t>
            </w:r>
          </w:p>
        </w:tc>
        <w:tc>
          <w:tcPr>
            <w:tcW w:w="1622" w:type="dxa"/>
          </w:tcPr>
          <w:p w14:paraId="1A09302E" w14:textId="77777777" w:rsidR="00065C6C" w:rsidRPr="003132E2" w:rsidRDefault="00D75474" w:rsidP="00A75421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5.07</w:t>
            </w:r>
          </w:p>
        </w:tc>
        <w:tc>
          <w:tcPr>
            <w:tcW w:w="1622" w:type="dxa"/>
          </w:tcPr>
          <w:p w14:paraId="6D8A0C01" w14:textId="24B582FA" w:rsidR="00065C6C" w:rsidRPr="003132E2" w:rsidRDefault="00D75474" w:rsidP="00A75421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5.92</w:t>
            </w:r>
          </w:p>
        </w:tc>
        <w:tc>
          <w:tcPr>
            <w:tcW w:w="1622" w:type="dxa"/>
          </w:tcPr>
          <w:p w14:paraId="63FB8483" w14:textId="626E6BF0" w:rsidR="00065C6C" w:rsidRPr="003132E2" w:rsidRDefault="00D75474" w:rsidP="00A75421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</w:rPr>
              <w:t>6.83</w:t>
            </w:r>
          </w:p>
        </w:tc>
        <w:tc>
          <w:tcPr>
            <w:tcW w:w="1622" w:type="dxa"/>
          </w:tcPr>
          <w:p w14:paraId="4317830F" w14:textId="412FC797" w:rsidR="00065C6C" w:rsidRPr="003132E2" w:rsidRDefault="00D75474" w:rsidP="00A75421">
            <w:pPr>
              <w:tabs>
                <w:tab w:val="left" w:pos="7080"/>
              </w:tabs>
              <w:spacing w:after="100"/>
              <w:ind w:right="180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132E2">
              <w:rPr>
                <w:rFonts w:ascii="Times New Roman" w:hAnsi="Times New Roman" w:cs="Times New Roman"/>
                <w:color w:val="000000"/>
                <w:lang w:val="en-US"/>
              </w:rPr>
              <w:t>7.38</w:t>
            </w:r>
          </w:p>
        </w:tc>
      </w:tr>
    </w:tbl>
    <w:p w14:paraId="54746DF3" w14:textId="29102D52" w:rsidR="00065C6C" w:rsidRPr="003132E2" w:rsidRDefault="00065C6C">
      <w:pPr>
        <w:shd w:val="clear" w:color="auto" w:fill="FFFFFF"/>
        <w:spacing w:line="390" w:lineRule="atLeast"/>
        <w:ind w:right="45"/>
        <w:rPr>
          <w:rFonts w:ascii="Times New Roman" w:hAnsi="Times New Roman" w:cs="Times New Roman"/>
          <w:color w:val="000000"/>
        </w:rPr>
      </w:pPr>
    </w:p>
    <w:p w14:paraId="0C39687D" w14:textId="408DD0CA" w:rsidR="00A4277A" w:rsidRPr="003132E2" w:rsidRDefault="00A60B92" w:rsidP="003132E2">
      <w:pPr>
        <w:shd w:val="clear" w:color="auto" w:fill="D9D9D9" w:themeFill="background1" w:themeFillShade="D9"/>
        <w:spacing w:before="240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WORK EXPERIENCE </w:t>
      </w:r>
    </w:p>
    <w:tbl>
      <w:tblPr>
        <w:tblStyle w:val="TableGrid"/>
        <w:tblW w:w="0" w:type="auto"/>
        <w:tblInd w:w="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1"/>
        <w:gridCol w:w="6821"/>
      </w:tblGrid>
      <w:tr w:rsidR="00A60B92" w:rsidRPr="003132E2" w14:paraId="175BF3F8" w14:textId="77777777" w:rsidTr="003132E2">
        <w:trPr>
          <w:trHeight w:val="474"/>
        </w:trPr>
        <w:tc>
          <w:tcPr>
            <w:tcW w:w="24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95E49A2" w14:textId="77777777" w:rsidR="00A60B92" w:rsidRPr="003132E2" w:rsidRDefault="00A60B92" w:rsidP="00C84E4E">
            <w:pPr>
              <w:tabs>
                <w:tab w:val="left" w:pos="1240"/>
              </w:tabs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3132E2"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ompany Name </w:t>
            </w:r>
          </w:p>
        </w:tc>
        <w:tc>
          <w:tcPr>
            <w:tcW w:w="6821" w:type="dxa"/>
            <w:tcBorders>
              <w:left w:val="double" w:sz="4" w:space="0" w:color="auto"/>
            </w:tcBorders>
          </w:tcPr>
          <w:p w14:paraId="713B9F52" w14:textId="5E8013F9" w:rsidR="00A60B92" w:rsidRPr="003132E2" w:rsidRDefault="00A60B92" w:rsidP="00C84E4E">
            <w:pPr>
              <w:tabs>
                <w:tab w:val="left" w:pos="12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132E2">
              <w:rPr>
                <w:rFonts w:ascii="Times New Roman" w:hAnsi="Times New Roman" w:cs="Times New Roman"/>
                <w:sz w:val="24"/>
                <w:szCs w:val="24"/>
              </w:rPr>
              <w:t>Xipra</w:t>
            </w:r>
            <w:proofErr w:type="spellEnd"/>
            <w:r w:rsidRPr="003132E2">
              <w:rPr>
                <w:rFonts w:ascii="Times New Roman" w:hAnsi="Times New Roman" w:cs="Times New Roman"/>
                <w:sz w:val="24"/>
                <w:szCs w:val="24"/>
              </w:rPr>
              <w:t xml:space="preserve"> Technology </w:t>
            </w:r>
          </w:p>
        </w:tc>
      </w:tr>
      <w:tr w:rsidR="00A60B92" w:rsidRPr="003132E2" w14:paraId="732FB2BA" w14:textId="77777777" w:rsidTr="003132E2">
        <w:trPr>
          <w:trHeight w:val="329"/>
        </w:trPr>
        <w:tc>
          <w:tcPr>
            <w:tcW w:w="24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DAB2937" w14:textId="77777777" w:rsidR="00A60B92" w:rsidRPr="003132E2" w:rsidRDefault="00A60B92" w:rsidP="00C84E4E">
            <w:pPr>
              <w:tabs>
                <w:tab w:val="left" w:pos="1240"/>
              </w:tabs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3132E2"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mpany Profile</w:t>
            </w:r>
          </w:p>
        </w:tc>
        <w:tc>
          <w:tcPr>
            <w:tcW w:w="6821" w:type="dxa"/>
            <w:tcBorders>
              <w:left w:val="double" w:sz="4" w:space="0" w:color="auto"/>
            </w:tcBorders>
          </w:tcPr>
          <w:p w14:paraId="6A58FEB1" w14:textId="3ED3DF13" w:rsidR="00A60B92" w:rsidRPr="003132E2" w:rsidRDefault="00A60B92" w:rsidP="00C84E4E">
            <w:pPr>
              <w:pStyle w:val="ListParagraph"/>
              <w:numPr>
                <w:ilvl w:val="0"/>
                <w:numId w:val="5"/>
              </w:numPr>
              <w:tabs>
                <w:tab w:val="left" w:pos="1240"/>
              </w:tabs>
            </w:pPr>
            <w:r w:rsidRPr="003132E2">
              <w:t>Web Designing Technology</w:t>
            </w:r>
          </w:p>
        </w:tc>
      </w:tr>
      <w:tr w:rsidR="00A60B92" w:rsidRPr="003132E2" w14:paraId="19ADFC1D" w14:textId="77777777" w:rsidTr="003132E2">
        <w:trPr>
          <w:trHeight w:val="411"/>
        </w:trPr>
        <w:tc>
          <w:tcPr>
            <w:tcW w:w="24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07E86F07" w14:textId="77777777" w:rsidR="00A60B92" w:rsidRPr="003132E2" w:rsidRDefault="00A60B92" w:rsidP="00C84E4E">
            <w:pPr>
              <w:tabs>
                <w:tab w:val="left" w:pos="1240"/>
              </w:tabs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3132E2"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signation</w:t>
            </w:r>
          </w:p>
        </w:tc>
        <w:tc>
          <w:tcPr>
            <w:tcW w:w="6821" w:type="dxa"/>
            <w:tcBorders>
              <w:left w:val="double" w:sz="4" w:space="0" w:color="auto"/>
            </w:tcBorders>
          </w:tcPr>
          <w:p w14:paraId="7AF810EB" w14:textId="7480CB6B" w:rsidR="00A60B92" w:rsidRPr="003132E2" w:rsidRDefault="00A60B92" w:rsidP="00C84E4E">
            <w:pPr>
              <w:tabs>
                <w:tab w:val="left" w:pos="12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132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rainee Project </w:t>
            </w:r>
          </w:p>
        </w:tc>
      </w:tr>
      <w:tr w:rsidR="00A60B92" w:rsidRPr="003132E2" w14:paraId="52981E3A" w14:textId="77777777" w:rsidTr="003132E2">
        <w:trPr>
          <w:trHeight w:val="340"/>
        </w:trPr>
        <w:tc>
          <w:tcPr>
            <w:tcW w:w="24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42AD9803" w14:textId="77777777" w:rsidR="00A60B92" w:rsidRPr="003132E2" w:rsidRDefault="00A60B92" w:rsidP="00C84E4E">
            <w:pPr>
              <w:tabs>
                <w:tab w:val="left" w:pos="1240"/>
              </w:tabs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3132E2">
              <w:rPr>
                <w:rFonts w:ascii="Times New Roman" w:hAnsi="Times New Roman" w:cs="Times New Roman"/>
                <w:color w:val="000000" w:themeColor="text1"/>
                <w:sz w:val="30"/>
                <w:szCs w:val="3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uration</w:t>
            </w:r>
          </w:p>
        </w:tc>
        <w:tc>
          <w:tcPr>
            <w:tcW w:w="6821" w:type="dxa"/>
            <w:tcBorders>
              <w:left w:val="double" w:sz="4" w:space="0" w:color="auto"/>
            </w:tcBorders>
          </w:tcPr>
          <w:p w14:paraId="18AD7CC4" w14:textId="2448B493" w:rsidR="00A60B92" w:rsidRPr="003132E2" w:rsidRDefault="00A60B92" w:rsidP="00C84E4E">
            <w:pPr>
              <w:tabs>
                <w:tab w:val="left" w:pos="124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132E2">
              <w:rPr>
                <w:rFonts w:ascii="Times New Roman" w:hAnsi="Times New Roman" w:cs="Times New Roman"/>
                <w:b/>
                <w:sz w:val="24"/>
                <w:szCs w:val="24"/>
              </w:rPr>
              <w:t>Dec’19-Apr’20</w:t>
            </w:r>
          </w:p>
        </w:tc>
      </w:tr>
    </w:tbl>
    <w:p w14:paraId="6CA77176" w14:textId="60170BE0" w:rsidR="00A75421" w:rsidRPr="003132E2" w:rsidRDefault="00A75421" w:rsidP="00A4277A">
      <w:pPr>
        <w:shd w:val="clear" w:color="auto" w:fill="FFFFFF"/>
        <w:spacing w:line="390" w:lineRule="atLeast"/>
        <w:ind w:right="45"/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</w:pPr>
    </w:p>
    <w:tbl>
      <w:tblPr>
        <w:tblStyle w:val="TableGrid"/>
        <w:tblW w:w="9339" w:type="dxa"/>
        <w:tblInd w:w="1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94"/>
        <w:gridCol w:w="6945"/>
      </w:tblGrid>
      <w:tr w:rsidR="00141C93" w:rsidRPr="003132E2" w14:paraId="4CEECAE7" w14:textId="77777777" w:rsidTr="003132E2">
        <w:trPr>
          <w:trHeight w:val="1141"/>
        </w:trPr>
        <w:tc>
          <w:tcPr>
            <w:tcW w:w="2394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9D9D9" w:themeFill="background1" w:themeFillShade="D9"/>
          </w:tcPr>
          <w:p w14:paraId="38FA3C5C" w14:textId="0CC2EE82" w:rsidR="00141C93" w:rsidRPr="007024CB" w:rsidRDefault="00141C93" w:rsidP="00BB14F3">
            <w:pPr>
              <w:tabs>
                <w:tab w:val="left" w:pos="124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4CB">
              <w:rPr>
                <w:rFonts w:ascii="Times New Roman" w:hAnsi="Times New Roman" w:cs="Times New Roman"/>
                <w:b/>
                <w:sz w:val="24"/>
                <w:szCs w:val="24"/>
              </w:rPr>
              <w:t>Work Profile</w:t>
            </w:r>
          </w:p>
          <w:p w14:paraId="72EA6212" w14:textId="77777777" w:rsidR="00141C93" w:rsidRPr="003132E2" w:rsidRDefault="00141C93" w:rsidP="00C84E4E">
            <w:pPr>
              <w:tabs>
                <w:tab w:val="left" w:pos="1240"/>
              </w:tabs>
              <w:rPr>
                <w:rFonts w:ascii="Times New Roman" w:hAnsi="Times New Roman" w:cs="Times New Roman"/>
                <w:b/>
                <w:sz w:val="30"/>
                <w:szCs w:val="30"/>
              </w:rPr>
            </w:pPr>
          </w:p>
        </w:tc>
        <w:tc>
          <w:tcPr>
            <w:tcW w:w="6945" w:type="dxa"/>
            <w:tcBorders>
              <w:left w:val="double" w:sz="4" w:space="0" w:color="auto"/>
            </w:tcBorders>
          </w:tcPr>
          <w:p w14:paraId="24C145C6" w14:textId="774A2104" w:rsidR="00141C93" w:rsidRPr="003132E2" w:rsidRDefault="00141C93" w:rsidP="00C84E4E">
            <w:pPr>
              <w:pStyle w:val="ListParagraph"/>
              <w:numPr>
                <w:ilvl w:val="0"/>
                <w:numId w:val="5"/>
              </w:numPr>
              <w:tabs>
                <w:tab w:val="left" w:pos="711"/>
              </w:tabs>
              <w:spacing w:line="276" w:lineRule="auto"/>
              <w:jc w:val="both"/>
            </w:pPr>
            <w:r w:rsidRPr="003132E2">
              <w:rPr>
                <w:color w:val="000000"/>
                <w:shd w:val="clear" w:color="auto" w:fill="FFFFFF"/>
              </w:rPr>
              <w:t>Software Web Portal</w:t>
            </w:r>
          </w:p>
          <w:p w14:paraId="71E18844" w14:textId="3ACDD335" w:rsidR="00141C93" w:rsidRPr="003132E2" w:rsidRDefault="00141C93" w:rsidP="00C84E4E">
            <w:pPr>
              <w:pStyle w:val="ListParagraph"/>
              <w:numPr>
                <w:ilvl w:val="0"/>
                <w:numId w:val="5"/>
              </w:numPr>
              <w:tabs>
                <w:tab w:val="left" w:pos="711"/>
              </w:tabs>
              <w:spacing w:line="276" w:lineRule="auto"/>
              <w:jc w:val="both"/>
            </w:pPr>
            <w:r w:rsidRPr="003132E2">
              <w:t>Web Design &amp; Development</w:t>
            </w:r>
          </w:p>
          <w:p w14:paraId="6455DC3C" w14:textId="73E1EF4B" w:rsidR="00141C93" w:rsidRPr="003132E2" w:rsidRDefault="00141C93" w:rsidP="00141C93">
            <w:pPr>
              <w:pStyle w:val="ListParagraph"/>
              <w:numPr>
                <w:ilvl w:val="0"/>
                <w:numId w:val="5"/>
              </w:numPr>
              <w:tabs>
                <w:tab w:val="left" w:pos="711"/>
              </w:tabs>
              <w:spacing w:line="276" w:lineRule="auto"/>
              <w:jc w:val="both"/>
            </w:pPr>
            <w:r w:rsidRPr="003132E2">
              <w:t>Database Management</w:t>
            </w:r>
          </w:p>
        </w:tc>
      </w:tr>
    </w:tbl>
    <w:p w14:paraId="36AF99B0" w14:textId="77777777" w:rsidR="00141C93" w:rsidRPr="003132E2" w:rsidRDefault="00141C93" w:rsidP="00A4277A">
      <w:pPr>
        <w:shd w:val="clear" w:color="auto" w:fill="FFFFFF"/>
        <w:spacing w:line="390" w:lineRule="atLeast"/>
        <w:ind w:right="45"/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</w:pPr>
    </w:p>
    <w:p w14:paraId="389BAC8D" w14:textId="1DE34273" w:rsidR="00065C6C" w:rsidRPr="003132E2" w:rsidRDefault="00A4277A" w:rsidP="003132E2">
      <w:pPr>
        <w:shd w:val="clear" w:color="auto" w:fill="D3D3D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CADEMIC PROJECTS </w:t>
      </w:r>
    </w:p>
    <w:p w14:paraId="473764DB" w14:textId="46E428DB" w:rsidR="00065C6C" w:rsidRPr="003132E2" w:rsidRDefault="00D75474" w:rsidP="003132E2">
      <w:pPr>
        <w:spacing w:after="200" w:line="360" w:lineRule="auto"/>
        <w:rPr>
          <w:rFonts w:ascii="Times New Roman" w:eastAsia="Times New Roman" w:hAnsi="Times New Roman" w:cs="Times New Roman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Project:</w:t>
      </w: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> </w:t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Employee Transportation Services</w:t>
      </w:r>
      <w:r w:rsidR="00A75421"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(</w:t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  <w:lang w:val="en-US"/>
        </w:rPr>
        <w:t>M</w:t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CA, 6th   Semester Project)</w:t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br/>
      </w:r>
      <w:r w:rsidRPr="003132E2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Front</w:t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End: JSP with Servlet</w:t>
      </w:r>
      <w:r w:rsidRPr="003132E2">
        <w:rPr>
          <w:rFonts w:ascii="Times New Roman" w:eastAsia="Times New Roman" w:hAnsi="Times New Roman" w:cs="Times New Roman"/>
          <w:color w:val="000000"/>
        </w:rPr>
        <w:t xml:space="preserve"> </w:t>
      </w:r>
      <w:r w:rsidRPr="003132E2">
        <w:rPr>
          <w:rFonts w:ascii="Times New Roman" w:eastAsia="Times New Roman" w:hAnsi="Times New Roman" w:cs="Times New Roman"/>
          <w:color w:val="000000"/>
        </w:rPr>
        <w:br/>
      </w:r>
      <w:r w:rsidRPr="003132E2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Back</w:t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End:</w:t>
      </w: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MYSQL</w:t>
      </w:r>
      <w:r w:rsidRPr="003132E2">
        <w:rPr>
          <w:rFonts w:ascii="Times New Roman" w:eastAsia="Times New Roman" w:hAnsi="Times New Roman" w:cs="Times New Roman"/>
          <w:color w:val="000000"/>
        </w:rPr>
        <w:br/>
      </w:r>
      <w:r w:rsidRPr="003132E2">
        <w:rPr>
          <w:rFonts w:ascii="Times New Roman" w:eastAsia="Times New Roman" w:hAnsi="Times New Roman" w:cs="Times New Roman"/>
          <w:b/>
          <w:bCs/>
          <w:color w:val="000000"/>
          <w:shd w:val="clear" w:color="auto" w:fill="FFFFFF"/>
        </w:rPr>
        <w:t>Project description:</w:t>
      </w:r>
      <w:r w:rsidRPr="003132E2">
        <w:rPr>
          <w:rFonts w:ascii="Times New Roman" w:hAnsi="Times New Roman" w:cs="Times New Roman"/>
          <w:color w:val="000000"/>
          <w:shd w:val="clear" w:color="auto" w:fill="FFFFFF"/>
        </w:rPr>
        <w:t xml:space="preserve"> The objective is to provide a software web portal which can allow employee, </w:t>
      </w:r>
      <w:r w:rsidR="00A4277A" w:rsidRPr="003132E2">
        <w:rPr>
          <w:rFonts w:ascii="Times New Roman" w:hAnsi="Times New Roman" w:cs="Times New Roman"/>
          <w:color w:val="000000"/>
          <w:shd w:val="clear" w:color="auto" w:fill="FFFFFF"/>
        </w:rPr>
        <w:t>admin,</w:t>
      </w:r>
      <w:r w:rsidRPr="003132E2">
        <w:rPr>
          <w:rFonts w:ascii="Times New Roman" w:hAnsi="Times New Roman" w:cs="Times New Roman"/>
          <w:color w:val="000000"/>
          <w:shd w:val="clear" w:color="auto" w:fill="FFFFFF"/>
        </w:rPr>
        <w:t xml:space="preserve"> and vehicle owner to update and know information about routes and stations with timings.</w:t>
      </w:r>
    </w:p>
    <w:p w14:paraId="2B615502" w14:textId="0C2A7A01" w:rsidR="00065C6C" w:rsidRPr="003132E2" w:rsidRDefault="003132E2" w:rsidP="00A75421">
      <w:pPr>
        <w:shd w:val="clear" w:color="auto" w:fill="D3D3D3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XTRA-CURRICULAR ACTIVITIES</w:t>
      </w:r>
    </w:p>
    <w:p w14:paraId="5006EDA4" w14:textId="77777777" w:rsidR="00065C6C" w:rsidRPr="003132E2" w:rsidRDefault="00D75474" w:rsidP="003132E2">
      <w:pPr>
        <w:pStyle w:val="ListParagraph"/>
        <w:numPr>
          <w:ilvl w:val="0"/>
          <w:numId w:val="4"/>
        </w:numPr>
        <w:shd w:val="clear" w:color="auto" w:fill="FFFFFF"/>
        <w:spacing w:line="360" w:lineRule="auto"/>
        <w:ind w:right="45"/>
        <w:rPr>
          <w:color w:val="000000"/>
        </w:rPr>
      </w:pPr>
      <w:r w:rsidRPr="003132E2">
        <w:rPr>
          <w:color w:val="000000"/>
        </w:rPr>
        <w:t>Participated in various sports events.</w:t>
      </w:r>
    </w:p>
    <w:p w14:paraId="4AF36C8D" w14:textId="73A365D9" w:rsidR="00065C6C" w:rsidRPr="003132E2" w:rsidRDefault="00D75474" w:rsidP="003132E2">
      <w:pPr>
        <w:pStyle w:val="ListParagraph"/>
        <w:numPr>
          <w:ilvl w:val="0"/>
          <w:numId w:val="4"/>
        </w:numPr>
        <w:shd w:val="clear" w:color="auto" w:fill="FFFFFF"/>
        <w:spacing w:after="240" w:line="360" w:lineRule="auto"/>
        <w:ind w:right="45"/>
        <w:rPr>
          <w:color w:val="000000"/>
        </w:rPr>
      </w:pPr>
      <w:r w:rsidRPr="003132E2">
        <w:rPr>
          <w:color w:val="000000"/>
        </w:rPr>
        <w:t>Participated in various cultural events in School and Colleges.</w:t>
      </w:r>
    </w:p>
    <w:p w14:paraId="77984346" w14:textId="0E672A55" w:rsidR="00065C6C" w:rsidRPr="003132E2" w:rsidRDefault="003132E2">
      <w:pPr>
        <w:shd w:val="clear" w:color="auto" w:fill="D3D3D3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3132E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OBBIES</w:t>
      </w:r>
    </w:p>
    <w:p w14:paraId="2759BD68" w14:textId="77777777" w:rsidR="00065C6C" w:rsidRPr="003132E2" w:rsidRDefault="00D75474" w:rsidP="003132E2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ind w:right="45"/>
        <w:rPr>
          <w:color w:val="000000"/>
        </w:rPr>
      </w:pPr>
      <w:r w:rsidRPr="003132E2">
        <w:rPr>
          <w:color w:val="000000"/>
        </w:rPr>
        <w:t>Badminton</w:t>
      </w:r>
    </w:p>
    <w:p w14:paraId="38C404B1" w14:textId="11CFE035" w:rsidR="00065C6C" w:rsidRPr="003132E2" w:rsidRDefault="00D75474" w:rsidP="003132E2">
      <w:pPr>
        <w:pStyle w:val="ListParagraph"/>
        <w:numPr>
          <w:ilvl w:val="0"/>
          <w:numId w:val="3"/>
        </w:numPr>
        <w:shd w:val="clear" w:color="auto" w:fill="FFFFFF"/>
        <w:spacing w:line="360" w:lineRule="auto"/>
        <w:ind w:right="45"/>
        <w:rPr>
          <w:color w:val="000000"/>
        </w:rPr>
      </w:pPr>
      <w:r w:rsidRPr="003132E2">
        <w:rPr>
          <w:color w:val="000000"/>
        </w:rPr>
        <w:t>Carom</w:t>
      </w:r>
    </w:p>
    <w:p w14:paraId="12703DCD" w14:textId="4F1F4618" w:rsidR="00065C6C" w:rsidRPr="005C09F9" w:rsidRDefault="00D75474" w:rsidP="005C09F9">
      <w:pPr>
        <w:pStyle w:val="ListParagraph"/>
        <w:numPr>
          <w:ilvl w:val="0"/>
          <w:numId w:val="3"/>
        </w:numPr>
        <w:shd w:val="clear" w:color="auto" w:fill="FFFFFF"/>
        <w:spacing w:after="240" w:line="360" w:lineRule="auto"/>
        <w:ind w:right="45"/>
        <w:rPr>
          <w:color w:val="000000"/>
        </w:rPr>
      </w:pPr>
      <w:r w:rsidRPr="003132E2">
        <w:rPr>
          <w:color w:val="000000"/>
        </w:rPr>
        <w:t>Web Searching</w:t>
      </w:r>
    </w:p>
    <w:p w14:paraId="2608D68F" w14:textId="420EEEB9" w:rsidR="00065C6C" w:rsidRPr="003132E2" w:rsidRDefault="00D75474" w:rsidP="003132E2">
      <w:pPr>
        <w:spacing w:line="360" w:lineRule="auto"/>
        <w:rPr>
          <w:rFonts w:ascii="Times New Roman" w:eastAsia="Times New Roman" w:hAnsi="Times New Roman" w:cs="Times New Roman"/>
        </w:rPr>
      </w:pPr>
      <w:r w:rsidRPr="003132E2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</w:p>
    <w:sectPr w:rsidR="00065C6C" w:rsidRPr="003132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36B2C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034843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40D47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3C4486"/>
    <w:multiLevelType w:val="hybridMultilevel"/>
    <w:tmpl w:val="A2145CE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F862CED"/>
    <w:multiLevelType w:val="hybridMultilevel"/>
    <w:tmpl w:val="87BEF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8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bYwMTUxMTAxNzdX0lEKTi0uzszPAykwrAUAcY7EBywAAAA="/>
  </w:docVars>
  <w:rsids>
    <w:rsidRoot w:val="00065C6C"/>
    <w:rsid w:val="00045D14"/>
    <w:rsid w:val="00065C6C"/>
    <w:rsid w:val="00127C4F"/>
    <w:rsid w:val="00141C93"/>
    <w:rsid w:val="003132E2"/>
    <w:rsid w:val="00521F0E"/>
    <w:rsid w:val="005C09F9"/>
    <w:rsid w:val="00647C1A"/>
    <w:rsid w:val="006813EC"/>
    <w:rsid w:val="007024CB"/>
    <w:rsid w:val="00711195"/>
    <w:rsid w:val="00A4277A"/>
    <w:rsid w:val="00A60B92"/>
    <w:rsid w:val="00A75421"/>
    <w:rsid w:val="00BB14F3"/>
    <w:rsid w:val="00D75474"/>
    <w:rsid w:val="00E76FCC"/>
    <w:rsid w:val="00E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0F267"/>
  <w15:docId w15:val="{48B9AE4E-9DA9-4884-A8B6-F65C1E1E3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SimSun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754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54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7111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11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15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hyperlink" Target="mailto:patelsweta0301@gmail.com" TargetMode="Externa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antp035@gmail.com</dc:creator>
  <cp:lastModifiedBy>Nidhil Patel</cp:lastModifiedBy>
  <cp:revision>7</cp:revision>
  <dcterms:created xsi:type="dcterms:W3CDTF">2020-10-28T08:40:00Z</dcterms:created>
  <dcterms:modified xsi:type="dcterms:W3CDTF">2020-10-28T11:21:00Z</dcterms:modified>
</cp:coreProperties>
</file>